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Mirielle Klaas</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rielle</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laas</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20 N Maple St  Mount Prospect kep 60056</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rielle.klaas@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7305399</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